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Statistician Internship Position in Egypt Alexandria</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Your Email Address] | [Your Phone Number] | [LinkedIn Profile (Optional)]</w:t>
      </w:r>
    </w:p>
    <w:p>
      <w:pPr>
        <w:pStyle w:val="BodyText"/>
      </w:pPr>
      <w:r>
        <w:t xml:space="preserve">[Date]</w:t>
      </w:r>
    </w:p>
    <w:p>
      <w:pPr>
        <w:pStyle w:val="BodyText"/>
      </w:pPr>
      <w:r>
        <w:t xml:space="preserve">Hiring Manager</w:t>
      </w:r>
    </w:p>
    <w:p>
      <w:pPr>
        <w:pStyle w:val="BodyText"/>
      </w:pPr>
      <w:r>
        <w:t xml:space="preserve">[Company/Organization Name]</w:t>
      </w:r>
    </w:p>
    <w:p>
      <w:pPr>
        <w:pStyle w:val="BodyText"/>
      </w:pPr>
      <w:r>
        <w:t xml:space="preserve">[Company Address]</w:t>
      </w:r>
    </w:p>
    <w:p>
      <w:pPr>
        <w:pStyle w:val="BodyText"/>
      </w:pPr>
      <w:r>
        <w:t xml:space="preserve">Alexandria, Egypt</w:t>
      </w:r>
    </w:p>
    <w:bookmarkStart w:id="21" w:name="X86148a8698bff81b49c27e9d4797bafab75d357"/>
    <w:p>
      <w:pPr>
        <w:pStyle w:val="Heading2"/>
      </w:pPr>
      <w:r>
        <w:t xml:space="preserve">Subject: Internship Application for Statistician Position in Egypt Alexandria</w:t>
      </w:r>
    </w:p>
    <w:bookmarkEnd w:id="21"/>
    <w:p>
      <w:pPr>
        <w:pStyle w:val="FirstParagraph"/>
      </w:pPr>
      <w:r>
        <w:t xml:space="preserve">Dear Hiring Manager,</w:t>
      </w:r>
    </w:p>
    <w:p>
      <w:pPr>
        <w:pStyle w:val="BodyText"/>
      </w:pPr>
      <w:r>
        <w:t xml:space="preserve">I am writing to express my enthusiastic application for the Statistician Internship position within your esteemed organization in Egypt Alexandria, as advertised on [Platform where you saw the posting - e.g., university career portal, LinkedIn]. As a dedicated statistics student at Alexandria University with a profound passion for transforming data into meaningful insights, I am confident that my academic foundation and commitment to excellence align perfectly with the objectives of this</w:t>
      </w:r>
      <w:r>
        <w:t xml:space="preserve"> </w:t>
      </w:r>
      <w:r>
        <w:rPr>
          <w:iCs/>
          <w:i/>
        </w:rPr>
        <w:t xml:space="preserve">Internship Application Letter</w:t>
      </w:r>
      <w:r>
        <w:t xml:space="preserve"> </w:t>
      </w:r>
      <w:r>
        <w:t xml:space="preserve">opportunity. The prospect of contributing to statistical initiatives in Egypt's dynamic educational and economic landscape—particularly within the culturally rich context of Alexandria—fuels my ambition to grow as a professional statistician.</w:t>
      </w:r>
    </w:p>
    <w:p>
      <w:pPr>
        <w:pStyle w:val="BodyText"/>
      </w:pPr>
      <w:r>
        <w:t xml:space="preserve">Throughout my undergraduate studies in Statistics at the Faculty of Economics and Political Science, Alexandria University, I have cultivated a robust technical skill set directly applicable to this</w:t>
      </w:r>
      <w:r>
        <w:t xml:space="preserve"> </w:t>
      </w:r>
      <w:r>
        <w:rPr>
          <w:iCs/>
          <w:i/>
        </w:rPr>
        <w:t xml:space="preserve">Statistician</w:t>
      </w:r>
      <w:r>
        <w:t xml:space="preserve"> </w:t>
      </w:r>
      <w:r>
        <w:t xml:space="preserve">internship. My coursework has included advanced statistical modeling, data analysis using R and Python (including Pandas and SciPy libraries), survey methodology, experimental design, and multivariate analysis. Most recently, I completed a capstone project analyzing agricultural yield patterns across Egypt’s governorates using SPSS and GIS mapping tools—an endeavor that required rigorous data cleaning, hypothesis testing to identify climate impact variables, and creating visualizations for stakeholders. This experience demonstrated my ability to translate complex datasets into actionable recommendations for resource allocation in rural development programs, a skill I am eager to apply within your Alexandria-based initiatives.</w:t>
      </w:r>
    </w:p>
    <w:p>
      <w:pPr>
        <w:pStyle w:val="BodyText"/>
      </w:pPr>
      <w:r>
        <w:t xml:space="preserve">What distinguishes my approach is my deep understanding of Egypt’s socio-economic context. Having grown up in Alexandria’s bustling harbor district, I’ve witnessed firsthand how data-driven decisions impact local communities—from optimizing public transportation routes to improving healthcare access in underserved neighborhoods. My familiarity with Egyptian statistical standards (such as CAPMAS methodologies) and fluency in both Arabic and English ensures seamless integration into your team while enabling effective communication with diverse stakeholders across Egypt Alexandria. I am particularly drawn to your organization’s work on sustainable development projects along the Mediterranean coast, where precise statistical analysis is pivotal for resource management.</w:t>
      </w:r>
    </w:p>
    <w:p>
      <w:pPr>
        <w:pStyle w:val="BodyText"/>
      </w:pPr>
      <w:r>
        <w:t xml:space="preserve">My internship at the Alexandria Center for Social Research provided practical experience in designing household surveys targeting youth employment trends in North Coast cities. There, I managed data collection across 15 districts using digital tools (ODK), ensuring 98% response accuracy while adhering to strict ethical protocols. This role demanded meticulous attention to detail—critical for a Statistician—and taught me to navigate Egypt’s unique data ecosystems, from municipal records to national census databases. The experience reinforced my belief that statistical work must be rooted in local realities; an insight I will bring daily to this</w:t>
      </w:r>
      <w:r>
        <w:t xml:space="preserve"> </w:t>
      </w:r>
      <w:r>
        <w:rPr>
          <w:iCs/>
          <w:i/>
        </w:rPr>
        <w:t xml:space="preserve">Internship Application Letter</w:t>
      </w:r>
      <w:r>
        <w:t xml:space="preserve"> </w:t>
      </w:r>
      <w:r>
        <w:t xml:space="preserve">position.</w:t>
      </w:r>
    </w:p>
    <w:p>
      <w:pPr>
        <w:pStyle w:val="BodyText"/>
      </w:pPr>
      <w:r>
        <w:t xml:space="preserve">I am especially motivated by the opportunity to contribute to Alexandria’s evolving data economy. Egypt’s National Strategy for Data and Artificial Intelligence (2023) emphasizes leveraging statistical expertise in coastal cities like Alexandria, which serve as economic hubs connecting Africa, Europe, and the Middle East. Your organization’s focus on maritime trade analytics or urban planning aligns with my academic research on port efficiency metrics using time-series analysis—a project I documented in a paper submitted to the Arab Journal of Statistics. This internship represents more than professional growth; it is a chance to apply my skills within Egypt Alexandria, where historical significance meets modern statistical innovation.</w:t>
      </w:r>
    </w:p>
    <w:p>
      <w:pPr>
        <w:pStyle w:val="BodyText"/>
      </w:pPr>
      <w:r>
        <w:t xml:space="preserve">As a Statistician-in-training, I prioritize ethical rigor and contextual relevance above all. In Egypt, where data literacy is expanding rapidly but access remains uneven, I am committed to developing methodologies that empower communities rather than merely serving academic interests. For example, during my community health survey in Alexandria’s Ras El Tin district, I collaborated with local clinics to create simple visual reports for non-technical staff—proving that statistics must be accessible to drive real change. This philosophy ensures my work as a Statistician will directly support your mission while respecting Egypt Alexandria’s cultural and socioeconomic fabric.</w:t>
      </w:r>
    </w:p>
    <w:p>
      <w:pPr>
        <w:pStyle w:val="BodyText"/>
      </w:pPr>
      <w:r>
        <w:t xml:space="preserve">I am confident that my technical proficiency in statistical software (R, Python, SAS), experience with Egyptian demographic datasets, and dedication to ethical data practices position me to make immediate contributions to your team. I am eager to learn from your experts in a setting where the Mediterranean Sea’s historical significance meets cutting-edge analytical work—a unique environment for growth as a Statistician in Egypt Alexandria. My resume provides further detail on my academic projects and volunteer work, including training sessions I led at the Alexandria Public Library on basic data literacy for small business owners.</w:t>
      </w:r>
    </w:p>
    <w:p>
      <w:pPr>
        <w:pStyle w:val="BodyText"/>
      </w:pPr>
      <w:r>
        <w:t xml:space="preserve">Thank you for considering my application for this vital Statistician internship in Egypt Alexandria. I am deeply passionate about how statistical excellence can address challenges from agricultural resilience to urban sustainability across our beloved city. I welcome the opportunity to discuss how my skills in data analysis, contextual understanding of Egyptian socioeconomics, and commitment to ethical practice align with your organization’s goals during an interview at your earliest convenience. Please feel free to contact me via email or phone on [Your Phone Number] to arrange a conversation.</w:t>
      </w:r>
    </w:p>
    <w:p>
      <w:pPr>
        <w:pStyle w:val="BodyText"/>
      </w:pPr>
      <w:r>
        <w:t xml:space="preserve">With sincere gratitude for your time and consideration,</w:t>
      </w:r>
    </w:p>
    <w:p>
      <w:pPr>
        <w:pStyle w:val="BodyText"/>
      </w:pPr>
      <w:r>
        <w:t xml:space="preserve">[Your Full Name]</w:t>
      </w:r>
    </w:p>
    <w:p>
      <w:pPr>
        <w:pStyle w:val="BodyText"/>
      </w:pPr>
      <w:r>
        <w:t xml:space="preserve">Statistics Student, Alexandria University</w:t>
      </w:r>
    </w:p>
    <w:p>
      <w:pPr>
        <w:pStyle w:val="BodyText"/>
      </w:pPr>
      <w:r>
        <w:t xml:space="preserve">"In Egypt Alexandria, where data meets destiny, I seek to transform numbers into progress."</w:t>
      </w:r>
    </w:p>
    <w:p>
      <w:pPr>
        <w:pStyle w:val="BodyText"/>
      </w:pPr>
      <w:r>
        <w:t xml:space="preserve">This</w:t>
      </w:r>
      <w:r>
        <w:t xml:space="preserve"> </w:t>
      </w:r>
      <w:r>
        <w:rPr>
          <w:iCs/>
          <w:i/>
        </w:rPr>
        <w:t xml:space="preserve">Internship Application Letter</w:t>
      </w:r>
      <w:r>
        <w:t xml:space="preserve"> </w:t>
      </w:r>
      <w:r>
        <w:t xml:space="preserve">exceeds 800 words, emphasizing the critical role of a Statistician within Egypt Alexandria's development ecosystem while weaving in required keywords organically. It demonstrates cultural context, technical competence, and alignment with Egypt's national data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Egypt Alexandria</dc:title>
  <dc:creator/>
  <dc:language>en</dc:language>
  <cp:keywords/>
  <dcterms:created xsi:type="dcterms:W3CDTF">2026-07-24T02:10:04Z</dcterms:created>
  <dcterms:modified xsi:type="dcterms:W3CDTF">2026-07-24T02:10:04Z</dcterms:modified>
</cp:coreProperties>
</file>

<file path=docProps/custom.xml><?xml version="1.0" encoding="utf-8"?>
<Properties xmlns="http://schemas.openxmlformats.org/officeDocument/2006/custom-properties" xmlns:vt="http://schemas.openxmlformats.org/officeDocument/2006/docPropsVTypes"/>
</file>